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E31444">
        <w:t>1</w:t>
      </w:r>
      <w:r>
        <w:t xml:space="preserve">: </w:t>
      </w:r>
      <w:r w:rsidR="00E31444">
        <w:t>It’s Good Not to be Held Responsibl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6821FD" w:rsidP="004E6361">
            <w:r>
              <w:t>00:00</w:t>
            </w:r>
          </w:p>
        </w:tc>
        <w:tc>
          <w:tcPr>
            <w:tcW w:w="1170" w:type="dxa"/>
          </w:tcPr>
          <w:p w:rsidR="002D7DF0" w:rsidRDefault="009D1965" w:rsidP="004E6361">
            <w:r>
              <w:t>Sam</w:t>
            </w:r>
          </w:p>
        </w:tc>
        <w:tc>
          <w:tcPr>
            <w:tcW w:w="6925" w:type="dxa"/>
          </w:tcPr>
          <w:p w:rsidR="002D7DF0" w:rsidRDefault="00E31444" w:rsidP="004E6361">
            <w:r>
              <w:t>It’s good not to be held responsible.</w:t>
            </w:r>
          </w:p>
        </w:tc>
      </w:tr>
      <w:tr w:rsidR="002D7DF0" w:rsidTr="0084378D">
        <w:tc>
          <w:tcPr>
            <w:tcW w:w="1255" w:type="dxa"/>
          </w:tcPr>
          <w:p w:rsidR="002D7DF0" w:rsidRDefault="009D1965" w:rsidP="0087345F">
            <w:r>
              <w:t>00:02</w:t>
            </w:r>
          </w:p>
        </w:tc>
        <w:tc>
          <w:tcPr>
            <w:tcW w:w="1170" w:type="dxa"/>
          </w:tcPr>
          <w:p w:rsidR="002D7DF0" w:rsidRDefault="002D7DF0" w:rsidP="0087345F"/>
        </w:tc>
        <w:tc>
          <w:tcPr>
            <w:tcW w:w="6925" w:type="dxa"/>
          </w:tcPr>
          <w:p w:rsidR="002D7DF0" w:rsidRDefault="00E31444" w:rsidP="0087345F">
            <w:r>
              <w:t>[music]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CE4756">
              <w:t>09</w:t>
            </w:r>
          </w:p>
        </w:tc>
        <w:tc>
          <w:tcPr>
            <w:tcW w:w="1170" w:type="dxa"/>
          </w:tcPr>
          <w:p w:rsidR="009D1965" w:rsidRDefault="009D1965" w:rsidP="009D1965">
            <w:r>
              <w:t>Narrator</w:t>
            </w:r>
          </w:p>
        </w:tc>
        <w:tc>
          <w:tcPr>
            <w:tcW w:w="6925" w:type="dxa"/>
          </w:tcPr>
          <w:p w:rsidR="009D1965" w:rsidRDefault="009D1965" w:rsidP="009D1965">
            <w:r>
              <w:t>[over music] It’s time now for another day in the life of Sam and Jesse. Gum Springs, Arkansas.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257A52">
              <w:t>24</w:t>
            </w:r>
          </w:p>
        </w:tc>
        <w:tc>
          <w:tcPr>
            <w:tcW w:w="1170" w:type="dxa"/>
          </w:tcPr>
          <w:p w:rsidR="009D1965" w:rsidRDefault="009D1965" w:rsidP="009D1965"/>
        </w:tc>
        <w:tc>
          <w:tcPr>
            <w:tcW w:w="6925" w:type="dxa"/>
          </w:tcPr>
          <w:p w:rsidR="009D1965" w:rsidRDefault="009D1965" w:rsidP="009D1965">
            <w:r>
              <w:t>[music fades out, then repeats]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D641C6">
              <w:t>34</w:t>
            </w:r>
          </w:p>
        </w:tc>
        <w:tc>
          <w:tcPr>
            <w:tcW w:w="1170" w:type="dxa"/>
          </w:tcPr>
          <w:p w:rsidR="009D1965" w:rsidRDefault="009D1965" w:rsidP="009D1965">
            <w:r>
              <w:t>Jesse</w:t>
            </w:r>
          </w:p>
        </w:tc>
        <w:tc>
          <w:tcPr>
            <w:tcW w:w="6925" w:type="dxa"/>
          </w:tcPr>
          <w:p w:rsidR="009D1965" w:rsidRDefault="009D1965" w:rsidP="009D1965">
            <w:r>
              <w:t>Now, Sam I want you to look here. Here’s one of the advantages of being a business man a-and takin’ some of them improvement courses [</w:t>
            </w:r>
            <w:r w:rsidR="00BF4F6C">
              <w:t>?</w:t>
            </w:r>
            <w:r>
              <w:t>].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8F0E95">
              <w:t>40</w:t>
            </w:r>
          </w:p>
        </w:tc>
        <w:tc>
          <w:tcPr>
            <w:tcW w:w="1170" w:type="dxa"/>
          </w:tcPr>
          <w:p w:rsidR="009D1965" w:rsidRDefault="009D1965" w:rsidP="009D1965">
            <w:r>
              <w:t>Sam</w:t>
            </w:r>
          </w:p>
        </w:tc>
        <w:tc>
          <w:tcPr>
            <w:tcW w:w="6925" w:type="dxa"/>
          </w:tcPr>
          <w:p w:rsidR="009D1965" w:rsidRDefault="009D1965" w:rsidP="009D1965">
            <w:r>
              <w:t>W-well, what’s that you’re doing there, Jesse?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AE5A9E">
              <w:t>43</w:t>
            </w:r>
          </w:p>
        </w:tc>
        <w:tc>
          <w:tcPr>
            <w:tcW w:w="1170" w:type="dxa"/>
          </w:tcPr>
          <w:p w:rsidR="009D1965" w:rsidRDefault="009D1965" w:rsidP="009D1965">
            <w:r>
              <w:t>Jesse</w:t>
            </w:r>
          </w:p>
        </w:tc>
        <w:tc>
          <w:tcPr>
            <w:tcW w:w="6925" w:type="dxa"/>
          </w:tcPr>
          <w:p w:rsidR="009D1965" w:rsidRDefault="009D1965" w:rsidP="009D1965">
            <w:r>
              <w:t>Well, I’m filling out a reference form on one of them college kids that worked here. That Clyde Pot kid.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AE5A9E">
              <w:t>48</w:t>
            </w:r>
          </w:p>
        </w:tc>
        <w:tc>
          <w:tcPr>
            <w:tcW w:w="1170" w:type="dxa"/>
          </w:tcPr>
          <w:p w:rsidR="009D1965" w:rsidRDefault="009D1965" w:rsidP="009D1965">
            <w:r>
              <w:t>Sam</w:t>
            </w:r>
          </w:p>
        </w:tc>
        <w:tc>
          <w:tcPr>
            <w:tcW w:w="6925" w:type="dxa"/>
          </w:tcPr>
          <w:p w:rsidR="009D1965" w:rsidRDefault="009D1965" w:rsidP="009D1965">
            <w:r>
              <w:t xml:space="preserve">Is that form from the police station? H-h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wantin</w:t>
            </w:r>
            <w:proofErr w:type="spellEnd"/>
            <w:r>
              <w:t>’ bail money, is he?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AE5A9E">
              <w:t>53</w:t>
            </w:r>
          </w:p>
        </w:tc>
        <w:tc>
          <w:tcPr>
            <w:tcW w:w="1170" w:type="dxa"/>
          </w:tcPr>
          <w:p w:rsidR="009D1965" w:rsidRDefault="009D1965" w:rsidP="009D1965">
            <w:r>
              <w:t>Jesse</w:t>
            </w:r>
          </w:p>
        </w:tc>
        <w:tc>
          <w:tcPr>
            <w:tcW w:w="6925" w:type="dxa"/>
          </w:tcPr>
          <w:p w:rsidR="009D1965" w:rsidRDefault="009D1965" w:rsidP="009D1965">
            <w:r>
              <w:t xml:space="preserve">No, Sam, h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wantin</w:t>
            </w:r>
            <w:proofErr w:type="spellEnd"/>
            <w:r>
              <w:t>’ bail money. He’s gradua</w:t>
            </w:r>
            <w:r w:rsidR="00D505B1">
              <w:t>ted</w:t>
            </w:r>
            <w:r>
              <w:t xml:space="preserve"> from college</w:t>
            </w:r>
            <w:r w:rsidR="00337B18">
              <w:t xml:space="preserve"> and he</w:t>
            </w:r>
            <w:r>
              <w:t>-</w:t>
            </w:r>
            <w:r w:rsidR="00337B18">
              <w:t xml:space="preserve"> [overlap]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0:</w:t>
            </w:r>
            <w:r w:rsidR="00AE5A9E">
              <w:t>57</w:t>
            </w:r>
          </w:p>
        </w:tc>
        <w:tc>
          <w:tcPr>
            <w:tcW w:w="1170" w:type="dxa"/>
          </w:tcPr>
          <w:p w:rsidR="009D1965" w:rsidRDefault="009D1965" w:rsidP="009D1965">
            <w:r>
              <w:t>Sam</w:t>
            </w:r>
          </w:p>
        </w:tc>
        <w:tc>
          <w:tcPr>
            <w:tcW w:w="6925" w:type="dxa"/>
          </w:tcPr>
          <w:p w:rsidR="009D1965" w:rsidRDefault="00337B18" w:rsidP="009D1965">
            <w:pPr>
              <w:tabs>
                <w:tab w:val="left" w:pos="3627"/>
              </w:tabs>
            </w:pPr>
            <w:r>
              <w:t xml:space="preserve">[overlap] </w:t>
            </w:r>
            <w:r w:rsidR="009D1965">
              <w:t xml:space="preserve">I seen </w:t>
            </w:r>
            <w:proofErr w:type="spellStart"/>
            <w:proofErr w:type="gramStart"/>
            <w:r w:rsidR="009D1965">
              <w:t>a</w:t>
            </w:r>
            <w:proofErr w:type="spellEnd"/>
            <w:proofErr w:type="gramEnd"/>
            <w:r w:rsidR="009D1965">
              <w:t xml:space="preserve"> old movie on </w:t>
            </w:r>
            <w:r w:rsidR="00F567B0">
              <w:t>T.V.</w:t>
            </w:r>
            <w:r w:rsidR="009D1965">
              <w:t xml:space="preserve"> where a feller signed like that for another feller, and they come took away his furniture.</w:t>
            </w:r>
          </w:p>
        </w:tc>
      </w:tr>
      <w:tr w:rsidR="009D1965" w:rsidTr="0084378D">
        <w:tc>
          <w:tcPr>
            <w:tcW w:w="1255" w:type="dxa"/>
          </w:tcPr>
          <w:p w:rsidR="009D1965" w:rsidRDefault="009D1965" w:rsidP="009D1965">
            <w:r w:rsidRPr="00BE33FC">
              <w:t>0</w:t>
            </w:r>
            <w:r w:rsidR="003935FD">
              <w:t>1</w:t>
            </w:r>
            <w:r w:rsidRPr="00BE33FC">
              <w:t>:</w:t>
            </w:r>
            <w:r w:rsidR="003935FD">
              <w:t>03</w:t>
            </w:r>
          </w:p>
        </w:tc>
        <w:tc>
          <w:tcPr>
            <w:tcW w:w="1170" w:type="dxa"/>
          </w:tcPr>
          <w:p w:rsidR="009D1965" w:rsidRDefault="009D1965" w:rsidP="009D1965">
            <w:r>
              <w:t>Jesse</w:t>
            </w:r>
          </w:p>
        </w:tc>
        <w:tc>
          <w:tcPr>
            <w:tcW w:w="6925" w:type="dxa"/>
          </w:tcPr>
          <w:p w:rsidR="009D1965" w:rsidRDefault="009D1965" w:rsidP="009D1965">
            <w:r>
              <w:t xml:space="preserve">Sam, this </w:t>
            </w:r>
            <w:proofErr w:type="spellStart"/>
            <w:r>
              <w:t>ain’t</w:t>
            </w:r>
            <w:proofErr w:type="spellEnd"/>
            <w:r>
              <w:t xml:space="preserve"> a legal document. I</w:t>
            </w:r>
            <w:r w:rsidR="003935FD">
              <w:t>-i</w:t>
            </w:r>
            <w:r>
              <w:t xml:space="preserve">t just tells if he’d be a good worker </w:t>
            </w:r>
            <w:proofErr w:type="spellStart"/>
            <w:r>
              <w:t>o</w:t>
            </w:r>
            <w:r w:rsidR="00F567B0">
              <w:t>R</w:t>
            </w:r>
            <w:proofErr w:type="spellEnd"/>
            <w:r>
              <w:t xml:space="preserve"> not.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>
              <w:t>09</w:t>
            </w:r>
          </w:p>
        </w:tc>
        <w:tc>
          <w:tcPr>
            <w:tcW w:w="1170" w:type="dxa"/>
          </w:tcPr>
          <w:p w:rsidR="003935FD" w:rsidRDefault="003935FD" w:rsidP="003935FD">
            <w:r>
              <w:t>Sam</w:t>
            </w:r>
          </w:p>
        </w:tc>
        <w:tc>
          <w:tcPr>
            <w:tcW w:w="6925" w:type="dxa"/>
          </w:tcPr>
          <w:p w:rsidR="003935FD" w:rsidRDefault="003935FD" w:rsidP="003935FD">
            <w:r>
              <w:t xml:space="preserve">Now, how do you tell that, Jesse? I-I mean he </w:t>
            </w:r>
            <w:proofErr w:type="spellStart"/>
            <w:r>
              <w:t>ain’t</w:t>
            </w:r>
            <w:proofErr w:type="spellEnd"/>
            <w:r>
              <w:t xml:space="preserve"> never worked none, has he? How</w:t>
            </w:r>
            <w:r w:rsidR="00F567B0">
              <w:t>’d</w:t>
            </w:r>
            <w:r>
              <w:t xml:space="preserve"> you know if he’s going to?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 w:rsidR="00CB5227">
              <w:t>15</w:t>
            </w:r>
          </w:p>
        </w:tc>
        <w:tc>
          <w:tcPr>
            <w:tcW w:w="1170" w:type="dxa"/>
          </w:tcPr>
          <w:p w:rsidR="003935FD" w:rsidRDefault="003935FD" w:rsidP="003935FD">
            <w:r>
              <w:t>Jesse</w:t>
            </w:r>
          </w:p>
        </w:tc>
        <w:tc>
          <w:tcPr>
            <w:tcW w:w="6925" w:type="dxa"/>
          </w:tcPr>
          <w:p w:rsidR="003935FD" w:rsidRDefault="003935FD" w:rsidP="003935FD">
            <w:r>
              <w:t>Well, Sam, y-you just put down that- Well, well, that he dresses nice a-and that he seems to have good sense and</w:t>
            </w:r>
            <w:r w:rsidR="00292E16">
              <w:t>-and</w:t>
            </w:r>
            <w:r>
              <w:t xml:space="preserve"> that he’s polite. Yeah, now that’s a good one. He’s polite.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 w:rsidR="00CB5227">
              <w:t>27</w:t>
            </w:r>
          </w:p>
        </w:tc>
        <w:tc>
          <w:tcPr>
            <w:tcW w:w="1170" w:type="dxa"/>
          </w:tcPr>
          <w:p w:rsidR="003935FD" w:rsidRDefault="003935FD" w:rsidP="003935FD">
            <w:r>
              <w:t>Sam</w:t>
            </w:r>
          </w:p>
        </w:tc>
        <w:tc>
          <w:tcPr>
            <w:tcW w:w="6925" w:type="dxa"/>
          </w:tcPr>
          <w:p w:rsidR="003935FD" w:rsidRDefault="003935FD" w:rsidP="003935FD">
            <w:r>
              <w:t xml:space="preserve">And he was picked up by the police for </w:t>
            </w:r>
            <w:proofErr w:type="spellStart"/>
            <w:r>
              <w:t>smokin</w:t>
            </w:r>
            <w:proofErr w:type="spellEnd"/>
            <w:r>
              <w:t>’ a funny cigarette.</w:t>
            </w:r>
            <w:r w:rsidR="00292E16">
              <w:t xml:space="preserve"> [inaudible]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 w:rsidR="00CB5227">
              <w:t>30</w:t>
            </w:r>
          </w:p>
        </w:tc>
        <w:tc>
          <w:tcPr>
            <w:tcW w:w="1170" w:type="dxa"/>
          </w:tcPr>
          <w:p w:rsidR="003935FD" w:rsidRDefault="003935FD" w:rsidP="003935FD">
            <w:r>
              <w:t>Jesse</w:t>
            </w:r>
          </w:p>
        </w:tc>
        <w:tc>
          <w:tcPr>
            <w:tcW w:w="6925" w:type="dxa"/>
          </w:tcPr>
          <w:p w:rsidR="003935FD" w:rsidRDefault="003935FD" w:rsidP="003935FD">
            <w:r>
              <w:t>Yeah, and he was picked up by the pol- Sam</w:t>
            </w:r>
            <w:r w:rsidR="00292E16">
              <w:t>!</w:t>
            </w:r>
            <w:r>
              <w:t xml:space="preserve"> </w:t>
            </w:r>
            <w:r w:rsidR="00292E16">
              <w:t>Y</w:t>
            </w:r>
            <w:r>
              <w:t>-you don’t put down that kind of stuff.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 w:rsidR="00CB5227">
              <w:t>36</w:t>
            </w:r>
          </w:p>
        </w:tc>
        <w:tc>
          <w:tcPr>
            <w:tcW w:w="1170" w:type="dxa"/>
          </w:tcPr>
          <w:p w:rsidR="003935FD" w:rsidRDefault="003935FD" w:rsidP="003935FD">
            <w:r>
              <w:t>Sam</w:t>
            </w:r>
          </w:p>
        </w:tc>
        <w:tc>
          <w:tcPr>
            <w:tcW w:w="6925" w:type="dxa"/>
          </w:tcPr>
          <w:p w:rsidR="003935FD" w:rsidRDefault="003935FD" w:rsidP="003935FD">
            <w:r>
              <w:t>Why don’t you, Jesse? I</w:t>
            </w:r>
            <w:r w:rsidR="00692837">
              <w:t>t’s</w:t>
            </w:r>
            <w:r>
              <w:t xml:space="preserve">-it’s the truth, </w:t>
            </w:r>
            <w:proofErr w:type="spellStart"/>
            <w:r>
              <w:t>ain’t</w:t>
            </w:r>
            <w:proofErr w:type="spellEnd"/>
            <w:r>
              <w:t xml:space="preserve"> it?</w:t>
            </w:r>
          </w:p>
        </w:tc>
      </w:tr>
      <w:tr w:rsidR="003935FD" w:rsidTr="0084378D">
        <w:tc>
          <w:tcPr>
            <w:tcW w:w="1255" w:type="dxa"/>
          </w:tcPr>
          <w:p w:rsidR="003935FD" w:rsidRDefault="003935FD" w:rsidP="003935FD">
            <w:r w:rsidRPr="00861E51">
              <w:t>01:</w:t>
            </w:r>
            <w:r w:rsidR="00CB5227">
              <w:t>38</w:t>
            </w:r>
          </w:p>
        </w:tc>
        <w:tc>
          <w:tcPr>
            <w:tcW w:w="1170" w:type="dxa"/>
          </w:tcPr>
          <w:p w:rsidR="003935FD" w:rsidRDefault="003935FD" w:rsidP="003935FD">
            <w:r>
              <w:t>Jesse</w:t>
            </w:r>
          </w:p>
        </w:tc>
        <w:tc>
          <w:tcPr>
            <w:tcW w:w="6925" w:type="dxa"/>
          </w:tcPr>
          <w:p w:rsidR="003935FD" w:rsidRDefault="00CB5227" w:rsidP="003935FD">
            <w:r>
              <w:t xml:space="preserve">Well, yeah. </w:t>
            </w:r>
            <w:r w:rsidR="003935FD">
              <w:t>But</w:t>
            </w:r>
            <w:r>
              <w:t>-but</w:t>
            </w:r>
            <w:r w:rsidR="003935FD">
              <w:t xml:space="preserve"> that’s personal stuff. H-he’ll tell ‘</w:t>
            </w:r>
            <w:proofErr w:type="spellStart"/>
            <w:r w:rsidR="003935FD">
              <w:t>em</w:t>
            </w:r>
            <w:proofErr w:type="spellEnd"/>
            <w:r w:rsidR="003935FD">
              <w:t xml:space="preserve"> that stuff if</w:t>
            </w:r>
            <w:r w:rsidR="00187FDF">
              <w:t xml:space="preserve">-if </w:t>
            </w:r>
            <w:r w:rsidR="003935FD">
              <w:t>somebody wants to hire him, that is.</w:t>
            </w:r>
          </w:p>
        </w:tc>
      </w:tr>
      <w:tr w:rsidR="00CB5227" w:rsidTr="0084378D">
        <w:tc>
          <w:tcPr>
            <w:tcW w:w="1255" w:type="dxa"/>
          </w:tcPr>
          <w:p w:rsidR="00CB5227" w:rsidRDefault="00CB5227" w:rsidP="00CB5227">
            <w:r w:rsidRPr="00EE12CE">
              <w:lastRenderedPageBreak/>
              <w:t>01:</w:t>
            </w:r>
            <w:r w:rsidR="00CC6714">
              <w:t>45</w:t>
            </w:r>
          </w:p>
        </w:tc>
        <w:tc>
          <w:tcPr>
            <w:tcW w:w="1170" w:type="dxa"/>
          </w:tcPr>
          <w:p w:rsidR="00CB5227" w:rsidRDefault="00CB5227" w:rsidP="00CB5227">
            <w:r>
              <w:t>Sam</w:t>
            </w:r>
          </w:p>
        </w:tc>
        <w:tc>
          <w:tcPr>
            <w:tcW w:w="6925" w:type="dxa"/>
          </w:tcPr>
          <w:p w:rsidR="00CB5227" w:rsidRDefault="00CB5227" w:rsidP="00CB5227">
            <w:r>
              <w:t>Well, no</w:t>
            </w:r>
            <w:r w:rsidR="0087437F">
              <w:t>w</w:t>
            </w:r>
            <w:r>
              <w:t>, why don’t you just get him to</w:t>
            </w:r>
            <w:r w:rsidR="00581295">
              <w:t xml:space="preserve"> tell</w:t>
            </w:r>
            <w:r>
              <w:t xml:space="preserve"> ‘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r w:rsidR="00581295">
              <w:t xml:space="preserve">that </w:t>
            </w:r>
            <w:r>
              <w:t xml:space="preserve">he’s neat and that he’s polite and that he’s got good sense? That’d save you </w:t>
            </w:r>
            <w:proofErr w:type="spellStart"/>
            <w:r>
              <w:t>havin</w:t>
            </w:r>
            <w:proofErr w:type="spellEnd"/>
            <w:r>
              <w:t>’ to f</w:t>
            </w:r>
            <w:r w:rsidR="00EA5FC1">
              <w:t>ill</w:t>
            </w:r>
            <w:r>
              <w:t xml:space="preserve"> out that paper.</w:t>
            </w:r>
          </w:p>
        </w:tc>
      </w:tr>
      <w:tr w:rsidR="00CB5227" w:rsidTr="0084378D">
        <w:tc>
          <w:tcPr>
            <w:tcW w:w="1255" w:type="dxa"/>
          </w:tcPr>
          <w:p w:rsidR="00CB5227" w:rsidRDefault="00CB5227" w:rsidP="00CB5227">
            <w:r w:rsidRPr="00EE12CE">
              <w:t>01:</w:t>
            </w:r>
            <w:r w:rsidR="00CC6714">
              <w:t>53</w:t>
            </w:r>
          </w:p>
        </w:tc>
        <w:tc>
          <w:tcPr>
            <w:tcW w:w="1170" w:type="dxa"/>
          </w:tcPr>
          <w:p w:rsidR="00CB5227" w:rsidRDefault="00CB5227" w:rsidP="00CB5227">
            <w:r>
              <w:t>Jesse</w:t>
            </w:r>
          </w:p>
        </w:tc>
        <w:tc>
          <w:tcPr>
            <w:tcW w:w="6925" w:type="dxa"/>
          </w:tcPr>
          <w:p w:rsidR="00CB5227" w:rsidRDefault="00CB5227" w:rsidP="00CB5227">
            <w:pPr>
              <w:tabs>
                <w:tab w:val="left" w:pos="5933"/>
              </w:tabs>
            </w:pPr>
            <w:r>
              <w:t>Oh, me! Sam. You’ll never be successful. You just don’t understand how complicated stuff can be.</w:t>
            </w:r>
          </w:p>
        </w:tc>
      </w:tr>
      <w:tr w:rsidR="00CB5227" w:rsidTr="0084378D">
        <w:tc>
          <w:tcPr>
            <w:tcW w:w="1255" w:type="dxa"/>
          </w:tcPr>
          <w:p w:rsidR="00CB5227" w:rsidRDefault="00CB5227" w:rsidP="00CB5227">
            <w:r w:rsidRPr="00EE12CE">
              <w:t>0</w:t>
            </w:r>
            <w:r w:rsidR="007C1817">
              <w:t>2:00</w:t>
            </w:r>
          </w:p>
        </w:tc>
        <w:tc>
          <w:tcPr>
            <w:tcW w:w="1170" w:type="dxa"/>
          </w:tcPr>
          <w:p w:rsidR="00CB5227" w:rsidRDefault="00CB5227" w:rsidP="00CB5227">
            <w:r>
              <w:t>Sam</w:t>
            </w:r>
          </w:p>
        </w:tc>
        <w:tc>
          <w:tcPr>
            <w:tcW w:w="6925" w:type="dxa"/>
          </w:tcPr>
          <w:p w:rsidR="00CB5227" w:rsidRDefault="00CB5227" w:rsidP="00CB5227">
            <w:pPr>
              <w:tabs>
                <w:tab w:val="left" w:pos="5933"/>
              </w:tabs>
            </w:pPr>
            <w:r>
              <w:t xml:space="preserve">Well, that’s right. I don’t see </w:t>
            </w:r>
            <w:proofErr w:type="spellStart"/>
            <w:r>
              <w:t>nothin</w:t>
            </w:r>
            <w:proofErr w:type="spellEnd"/>
            <w:r>
              <w:t xml:space="preserve">’ complicated about </w:t>
            </w:r>
            <w:proofErr w:type="spellStart"/>
            <w:r>
              <w:t>tellin</w:t>
            </w:r>
            <w:proofErr w:type="spellEnd"/>
            <w:r>
              <w:t xml:space="preserve">’ another business man that a [knee-hippie] who’s got good sense was arrested for </w:t>
            </w:r>
            <w:proofErr w:type="spellStart"/>
            <w:r>
              <w:t>smokin</w:t>
            </w:r>
            <w:proofErr w:type="spellEnd"/>
            <w:r>
              <w:t>’ a funny cigarette</w:t>
            </w:r>
            <w:r w:rsidR="00EA5FC1">
              <w:t xml:space="preserve"> and</w:t>
            </w:r>
            <w:r>
              <w:t>-</w:t>
            </w:r>
            <w:r w:rsidR="00F567B0">
              <w:t xml:space="preserve"> [overlapping]</w:t>
            </w:r>
            <w:bookmarkStart w:id="0" w:name="_GoBack"/>
            <w:bookmarkEnd w:id="0"/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>
              <w:t>11</w:t>
            </w:r>
          </w:p>
        </w:tc>
        <w:tc>
          <w:tcPr>
            <w:tcW w:w="1170" w:type="dxa"/>
          </w:tcPr>
          <w:p w:rsidR="007C1817" w:rsidRDefault="007C1817" w:rsidP="007C1817">
            <w:r>
              <w:t>Jesse</w:t>
            </w:r>
          </w:p>
        </w:tc>
        <w:tc>
          <w:tcPr>
            <w:tcW w:w="6925" w:type="dxa"/>
          </w:tcPr>
          <w:p w:rsidR="007C1817" w:rsidRDefault="007C1817" w:rsidP="007C1817">
            <w:r>
              <w:t>Sam. Sam. I don’t need no more help from you on</w:t>
            </w:r>
            <w:r w:rsidR="00EA5FC1">
              <w:t xml:space="preserve"> [this thing.]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>
              <w:t>14</w:t>
            </w:r>
          </w:p>
        </w:tc>
        <w:tc>
          <w:tcPr>
            <w:tcW w:w="1170" w:type="dxa"/>
          </w:tcPr>
          <w:p w:rsidR="007C1817" w:rsidRDefault="007C1817" w:rsidP="007C1817">
            <w:r>
              <w:t>Sam</w:t>
            </w:r>
          </w:p>
        </w:tc>
        <w:tc>
          <w:tcPr>
            <w:tcW w:w="6925" w:type="dxa"/>
          </w:tcPr>
          <w:p w:rsidR="007C1817" w:rsidRDefault="007C1817" w:rsidP="007C1817">
            <w:r>
              <w:t xml:space="preserve">[overlap] Be sure and put down there that somewhere now that he wears purple </w:t>
            </w:r>
            <w:r w:rsidR="00BF4F6C">
              <w:t xml:space="preserve">Bermuda </w:t>
            </w:r>
            <w:r>
              <w:t xml:space="preserve">shorts, and </w:t>
            </w:r>
            <w:r w:rsidR="00BF4F6C">
              <w:t>Dingo</w:t>
            </w:r>
            <w:r>
              <w:t xml:space="preserve"> boots, and a red bandana. And-and he </w:t>
            </w:r>
            <w:proofErr w:type="spellStart"/>
            <w:r>
              <w:t>ain’t</w:t>
            </w:r>
            <w:proofErr w:type="spellEnd"/>
            <w:r>
              <w:t xml:space="preserve"> learned to drive, yet.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>
              <w:t>24</w:t>
            </w:r>
          </w:p>
        </w:tc>
        <w:tc>
          <w:tcPr>
            <w:tcW w:w="1170" w:type="dxa"/>
          </w:tcPr>
          <w:p w:rsidR="007C1817" w:rsidRDefault="007C1817" w:rsidP="007C1817"/>
        </w:tc>
        <w:tc>
          <w:tcPr>
            <w:tcW w:w="6925" w:type="dxa"/>
          </w:tcPr>
          <w:p w:rsidR="007C1817" w:rsidRDefault="007C1817" w:rsidP="007C1817">
            <w:r>
              <w:t>[music]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 w:rsidR="008D60E5">
              <w:t>34</w:t>
            </w:r>
          </w:p>
        </w:tc>
        <w:tc>
          <w:tcPr>
            <w:tcW w:w="1170" w:type="dxa"/>
          </w:tcPr>
          <w:p w:rsidR="007C1817" w:rsidRDefault="007C1817" w:rsidP="007C1817"/>
        </w:tc>
        <w:tc>
          <w:tcPr>
            <w:tcW w:w="6925" w:type="dxa"/>
          </w:tcPr>
          <w:p w:rsidR="007C1817" w:rsidRDefault="007C1817" w:rsidP="007C1817">
            <w:r>
              <w:t>[music fades out, then repeats]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 w:rsidR="00EF6653">
              <w:t>43</w:t>
            </w:r>
          </w:p>
        </w:tc>
        <w:tc>
          <w:tcPr>
            <w:tcW w:w="1170" w:type="dxa"/>
          </w:tcPr>
          <w:p w:rsidR="007C1817" w:rsidRDefault="007C1817" w:rsidP="007C1817">
            <w:r>
              <w:t>Jesse</w:t>
            </w:r>
          </w:p>
        </w:tc>
        <w:tc>
          <w:tcPr>
            <w:tcW w:w="6925" w:type="dxa"/>
          </w:tcPr>
          <w:p w:rsidR="007C1817" w:rsidRDefault="007C1817" w:rsidP="007C1817">
            <w:r>
              <w:t>Well, Sam. I got that letter mailed. I’m sure proud I got that done.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 w:rsidR="00EF6653">
              <w:t>47</w:t>
            </w:r>
          </w:p>
        </w:tc>
        <w:tc>
          <w:tcPr>
            <w:tcW w:w="1170" w:type="dxa"/>
          </w:tcPr>
          <w:p w:rsidR="007C1817" w:rsidRDefault="007C1817" w:rsidP="007C1817">
            <w:r>
              <w:t>Sam</w:t>
            </w:r>
          </w:p>
        </w:tc>
        <w:tc>
          <w:tcPr>
            <w:tcW w:w="6925" w:type="dxa"/>
          </w:tcPr>
          <w:p w:rsidR="007C1817" w:rsidRDefault="007C1817" w:rsidP="007C1817">
            <w:r>
              <w:t xml:space="preserve">I don’t think you </w:t>
            </w:r>
            <w:proofErr w:type="spellStart"/>
            <w:r>
              <w:t>oughta</w:t>
            </w:r>
            <w:proofErr w:type="spellEnd"/>
            <w:r>
              <w:t xml:space="preserve"> mail that, Jesse. You know, y</w:t>
            </w:r>
            <w:r w:rsidR="00BF4F6C">
              <w:t>-y</w:t>
            </w:r>
            <w:r>
              <w:t xml:space="preserve">ou </w:t>
            </w:r>
            <w:proofErr w:type="spellStart"/>
            <w:r>
              <w:t>oughta</w:t>
            </w:r>
            <w:proofErr w:type="spellEnd"/>
            <w:r>
              <w:t xml:space="preserve"> deliver that yourself.</w:t>
            </w:r>
          </w:p>
        </w:tc>
      </w:tr>
      <w:tr w:rsidR="007C1817" w:rsidTr="0084378D">
        <w:tc>
          <w:tcPr>
            <w:tcW w:w="1255" w:type="dxa"/>
          </w:tcPr>
          <w:p w:rsidR="007C1817" w:rsidRDefault="007C1817" w:rsidP="007C1817">
            <w:r w:rsidRPr="000E0448">
              <w:t>02:</w:t>
            </w:r>
            <w:r w:rsidR="002030D7">
              <w:t>53</w:t>
            </w:r>
          </w:p>
        </w:tc>
        <w:tc>
          <w:tcPr>
            <w:tcW w:w="1170" w:type="dxa"/>
          </w:tcPr>
          <w:p w:rsidR="007C1817" w:rsidRDefault="007C1817" w:rsidP="007C1817">
            <w:r>
              <w:t>Jesse</w:t>
            </w:r>
          </w:p>
        </w:tc>
        <w:tc>
          <w:tcPr>
            <w:tcW w:w="6925" w:type="dxa"/>
          </w:tcPr>
          <w:p w:rsidR="007C1817" w:rsidRDefault="007C1817" w:rsidP="007C1817">
            <w:r>
              <w:t xml:space="preserve">Delivered it myself!? All the way </w:t>
            </w:r>
            <w:proofErr w:type="gramStart"/>
            <w:r>
              <w:t>to</w:t>
            </w:r>
            <w:proofErr w:type="gramEnd"/>
            <w:r>
              <w:t xml:space="preserve"> Little Rock?</w:t>
            </w:r>
          </w:p>
        </w:tc>
      </w:tr>
      <w:tr w:rsidR="003019E5" w:rsidTr="0084378D">
        <w:tc>
          <w:tcPr>
            <w:tcW w:w="1255" w:type="dxa"/>
          </w:tcPr>
          <w:p w:rsidR="003019E5" w:rsidRDefault="002030D7" w:rsidP="003019E5">
            <w:r w:rsidRPr="00EE12CE">
              <w:t>0</w:t>
            </w:r>
            <w:r>
              <w:t>2:56</w:t>
            </w:r>
          </w:p>
        </w:tc>
        <w:tc>
          <w:tcPr>
            <w:tcW w:w="1170" w:type="dxa"/>
          </w:tcPr>
          <w:p w:rsidR="003019E5" w:rsidRDefault="003019E5" w:rsidP="003019E5">
            <w:r>
              <w:t>Sam</w:t>
            </w:r>
          </w:p>
        </w:tc>
        <w:tc>
          <w:tcPr>
            <w:tcW w:w="6925" w:type="dxa"/>
          </w:tcPr>
          <w:p w:rsidR="003019E5" w:rsidRDefault="003019E5" w:rsidP="003019E5">
            <w:r>
              <w:t xml:space="preserve">Can’t they get you for </w:t>
            </w:r>
            <w:proofErr w:type="spellStart"/>
            <w:r>
              <w:t>helpin</w:t>
            </w:r>
            <w:proofErr w:type="spellEnd"/>
            <w:r>
              <w:t>’ hipp</w:t>
            </w:r>
            <w:r w:rsidR="00BF4F6C">
              <w:t>ie</w:t>
            </w:r>
            <w:r>
              <w:t xml:space="preserve"> get a job through the mail? </w:t>
            </w:r>
            <w:proofErr w:type="spellStart"/>
            <w:r>
              <w:t>Ain’t</w:t>
            </w:r>
            <w:proofErr w:type="spellEnd"/>
            <w:r>
              <w:t xml:space="preserve"> there a law against that?</w:t>
            </w:r>
          </w:p>
        </w:tc>
      </w:tr>
      <w:tr w:rsidR="003019E5" w:rsidTr="0084378D">
        <w:tc>
          <w:tcPr>
            <w:tcW w:w="1255" w:type="dxa"/>
          </w:tcPr>
          <w:p w:rsidR="003019E5" w:rsidRDefault="002030D7" w:rsidP="003019E5">
            <w:r w:rsidRPr="00EE12CE">
              <w:t>0</w:t>
            </w:r>
            <w:r>
              <w:t>3:01</w:t>
            </w:r>
          </w:p>
        </w:tc>
        <w:tc>
          <w:tcPr>
            <w:tcW w:w="1170" w:type="dxa"/>
          </w:tcPr>
          <w:p w:rsidR="003019E5" w:rsidRDefault="003019E5" w:rsidP="003019E5">
            <w:r>
              <w:t>Jesse</w:t>
            </w:r>
          </w:p>
        </w:tc>
        <w:tc>
          <w:tcPr>
            <w:tcW w:w="6925" w:type="dxa"/>
          </w:tcPr>
          <w:p w:rsidR="003019E5" w:rsidRDefault="003019E5" w:rsidP="003019E5">
            <w:r>
              <w:t xml:space="preserve">Well, I don’t think so, Sam.  But, but, any- He </w:t>
            </w:r>
            <w:proofErr w:type="spellStart"/>
            <w:r>
              <w:t>ain’t</w:t>
            </w:r>
            <w:proofErr w:type="spellEnd"/>
            <w:r>
              <w:t xml:space="preserve"> gone get no job [with] what I wrote.</w:t>
            </w:r>
          </w:p>
        </w:tc>
      </w:tr>
      <w:tr w:rsidR="002030D7" w:rsidTr="0084378D">
        <w:tc>
          <w:tcPr>
            <w:tcW w:w="1255" w:type="dxa"/>
          </w:tcPr>
          <w:p w:rsidR="002030D7" w:rsidRDefault="002030D7" w:rsidP="002030D7">
            <w:r w:rsidRPr="00CA0541">
              <w:t>03:</w:t>
            </w:r>
            <w:r>
              <w:t>06</w:t>
            </w:r>
          </w:p>
        </w:tc>
        <w:tc>
          <w:tcPr>
            <w:tcW w:w="1170" w:type="dxa"/>
          </w:tcPr>
          <w:p w:rsidR="002030D7" w:rsidRDefault="002030D7" w:rsidP="002030D7">
            <w:r>
              <w:t>Sam</w:t>
            </w:r>
          </w:p>
        </w:tc>
        <w:tc>
          <w:tcPr>
            <w:tcW w:w="6925" w:type="dxa"/>
          </w:tcPr>
          <w:p w:rsidR="002030D7" w:rsidRDefault="002030D7" w:rsidP="002030D7">
            <w:r>
              <w:t>Didn’t you tell ‘</w:t>
            </w:r>
            <w:proofErr w:type="spellStart"/>
            <w:r>
              <w:t>em</w:t>
            </w:r>
            <w:proofErr w:type="spellEnd"/>
            <w:r>
              <w:t xml:space="preserve"> he was neat and sensible, Jesse?</w:t>
            </w:r>
          </w:p>
        </w:tc>
      </w:tr>
      <w:tr w:rsidR="002030D7" w:rsidTr="0084378D">
        <w:tc>
          <w:tcPr>
            <w:tcW w:w="1255" w:type="dxa"/>
          </w:tcPr>
          <w:p w:rsidR="002030D7" w:rsidRDefault="002030D7" w:rsidP="002030D7">
            <w:r w:rsidRPr="00CA0541">
              <w:t>03:</w:t>
            </w:r>
            <w:r>
              <w:t>09</w:t>
            </w:r>
          </w:p>
        </w:tc>
        <w:tc>
          <w:tcPr>
            <w:tcW w:w="1170" w:type="dxa"/>
          </w:tcPr>
          <w:p w:rsidR="002030D7" w:rsidRDefault="002030D7" w:rsidP="002030D7">
            <w:r>
              <w:t>Jesse</w:t>
            </w:r>
          </w:p>
        </w:tc>
        <w:tc>
          <w:tcPr>
            <w:tcW w:w="6925" w:type="dxa"/>
          </w:tcPr>
          <w:p w:rsidR="002030D7" w:rsidRDefault="002030D7" w:rsidP="002030D7">
            <w:r>
              <w:t>Yeah, I told ‘</w:t>
            </w:r>
            <w:proofErr w:type="spellStart"/>
            <w:r>
              <w:t>em</w:t>
            </w:r>
            <w:proofErr w:type="spellEnd"/>
            <w:r>
              <w:t>. But they’ll look at ‘</w:t>
            </w:r>
            <w:proofErr w:type="spellStart"/>
            <w:r>
              <w:t>em</w:t>
            </w:r>
            <w:proofErr w:type="spellEnd"/>
            <w:r>
              <w:t xml:space="preserve"> and talk ‘</w:t>
            </w:r>
            <w:proofErr w:type="spellStart"/>
            <w:r>
              <w:t>em</w:t>
            </w:r>
            <w:proofErr w:type="spellEnd"/>
            <w:r>
              <w:t xml:space="preserve"> before they’ll hire him.</w:t>
            </w:r>
          </w:p>
        </w:tc>
      </w:tr>
      <w:tr w:rsidR="002030D7" w:rsidTr="0084378D">
        <w:tc>
          <w:tcPr>
            <w:tcW w:w="1255" w:type="dxa"/>
          </w:tcPr>
          <w:p w:rsidR="002030D7" w:rsidRDefault="002030D7" w:rsidP="002030D7">
            <w:r w:rsidRPr="00CA0541">
              <w:t>03:</w:t>
            </w:r>
            <w:r>
              <w:t>13</w:t>
            </w:r>
          </w:p>
        </w:tc>
        <w:tc>
          <w:tcPr>
            <w:tcW w:w="1170" w:type="dxa"/>
          </w:tcPr>
          <w:p w:rsidR="002030D7" w:rsidRDefault="002030D7" w:rsidP="002030D7">
            <w:r>
              <w:t>Sam</w:t>
            </w:r>
          </w:p>
        </w:tc>
        <w:tc>
          <w:tcPr>
            <w:tcW w:w="6925" w:type="dxa"/>
          </w:tcPr>
          <w:p w:rsidR="002030D7" w:rsidRDefault="002030D7" w:rsidP="002030D7">
            <w:r>
              <w:t xml:space="preserve">Now, that’s </w:t>
            </w:r>
            <w:proofErr w:type="gramStart"/>
            <w:r>
              <w:t>real</w:t>
            </w:r>
            <w:proofErr w:type="gramEnd"/>
            <w:r>
              <w:t xml:space="preserve"> good. It’s good not to be held responsible. [music overlaps] You know like when you’re gone and Leon and me want some Zero bars and twinkies and</w:t>
            </w:r>
            <w:r w:rsidR="00865E0C">
              <w:t xml:space="preserve"> some of them Mr. Pibbs.</w:t>
            </w:r>
          </w:p>
        </w:tc>
      </w:tr>
      <w:tr w:rsidR="002030D7" w:rsidTr="0084378D">
        <w:tc>
          <w:tcPr>
            <w:tcW w:w="1255" w:type="dxa"/>
          </w:tcPr>
          <w:p w:rsidR="002030D7" w:rsidRDefault="002030D7" w:rsidP="002030D7">
            <w:r w:rsidRPr="00CA0541">
              <w:t>03:</w:t>
            </w:r>
            <w:r>
              <w:t>17</w:t>
            </w:r>
          </w:p>
        </w:tc>
        <w:tc>
          <w:tcPr>
            <w:tcW w:w="1170" w:type="dxa"/>
          </w:tcPr>
          <w:p w:rsidR="002030D7" w:rsidRDefault="002030D7" w:rsidP="002030D7"/>
        </w:tc>
        <w:tc>
          <w:tcPr>
            <w:tcW w:w="6925" w:type="dxa"/>
          </w:tcPr>
          <w:p w:rsidR="002030D7" w:rsidRDefault="002030D7" w:rsidP="002030D7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5C28"/>
    <w:rsid w:val="000062AE"/>
    <w:rsid w:val="0009652E"/>
    <w:rsid w:val="000B53AF"/>
    <w:rsid w:val="00126D46"/>
    <w:rsid w:val="00187FDF"/>
    <w:rsid w:val="001B63F5"/>
    <w:rsid w:val="001F06F2"/>
    <w:rsid w:val="002030D7"/>
    <w:rsid w:val="00234EA7"/>
    <w:rsid w:val="002507CC"/>
    <w:rsid w:val="00257A52"/>
    <w:rsid w:val="00292E16"/>
    <w:rsid w:val="002D7DF0"/>
    <w:rsid w:val="003019E5"/>
    <w:rsid w:val="00304452"/>
    <w:rsid w:val="00337B18"/>
    <w:rsid w:val="003935FD"/>
    <w:rsid w:val="003B22AD"/>
    <w:rsid w:val="003D655F"/>
    <w:rsid w:val="003F214D"/>
    <w:rsid w:val="00433DF0"/>
    <w:rsid w:val="004E6361"/>
    <w:rsid w:val="00581295"/>
    <w:rsid w:val="00595997"/>
    <w:rsid w:val="005B15DE"/>
    <w:rsid w:val="005F0A03"/>
    <w:rsid w:val="006821FD"/>
    <w:rsid w:val="00692837"/>
    <w:rsid w:val="0070550F"/>
    <w:rsid w:val="007323BE"/>
    <w:rsid w:val="007603CF"/>
    <w:rsid w:val="00776D0A"/>
    <w:rsid w:val="007C1817"/>
    <w:rsid w:val="007F10BD"/>
    <w:rsid w:val="0084378D"/>
    <w:rsid w:val="00865E0C"/>
    <w:rsid w:val="008721E0"/>
    <w:rsid w:val="0087345F"/>
    <w:rsid w:val="0087437F"/>
    <w:rsid w:val="0089060E"/>
    <w:rsid w:val="00891743"/>
    <w:rsid w:val="008D60E5"/>
    <w:rsid w:val="008F0E95"/>
    <w:rsid w:val="0093338F"/>
    <w:rsid w:val="009A3C86"/>
    <w:rsid w:val="009A70E4"/>
    <w:rsid w:val="009D1965"/>
    <w:rsid w:val="009E3EB5"/>
    <w:rsid w:val="00A4037D"/>
    <w:rsid w:val="00AB404F"/>
    <w:rsid w:val="00AE5A9E"/>
    <w:rsid w:val="00BC66C9"/>
    <w:rsid w:val="00BF4F6C"/>
    <w:rsid w:val="00C73609"/>
    <w:rsid w:val="00CB5227"/>
    <w:rsid w:val="00CC6714"/>
    <w:rsid w:val="00CE4756"/>
    <w:rsid w:val="00D469C0"/>
    <w:rsid w:val="00D505B1"/>
    <w:rsid w:val="00D641C6"/>
    <w:rsid w:val="00D64928"/>
    <w:rsid w:val="00E23D35"/>
    <w:rsid w:val="00E31444"/>
    <w:rsid w:val="00E754CF"/>
    <w:rsid w:val="00EA5FC1"/>
    <w:rsid w:val="00EF6653"/>
    <w:rsid w:val="00F15AB9"/>
    <w:rsid w:val="00F567B0"/>
    <w:rsid w:val="00F62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8FDF8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2:44:00Z</dcterms:created>
  <dcterms:modified xsi:type="dcterms:W3CDTF">2022-09-19T22:44:00Z</dcterms:modified>
</cp:coreProperties>
</file>